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</w:t>
      </w:r>
      <w:bookmarkStart w:id="0" w:name="_GoBack"/>
      <w:bookmarkEnd w:id="0"/>
      <w:r w:rsidR="00005538">
        <w:rPr>
          <w:rFonts w:ascii="Lucida Console" w:hAnsi="Lucida Console"/>
          <w:b/>
          <w:sz w:val="24"/>
          <w:szCs w:val="24"/>
        </w:rPr>
        <w:t>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E526C4">
        <w:rPr>
          <w:rFonts w:ascii="Lucida Console" w:hAnsi="Lucida Console"/>
          <w:b/>
          <w:sz w:val="24"/>
          <w:szCs w:val="24"/>
        </w:rPr>
        <w:t>7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S(???context, use, ???) F(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Assembly"/>
      <w:bookmarkEnd w:id="2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build</w:t>
      </w:r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Pr="00B76AC6">
        <w:rPr>
          <w:rFonts w:ascii="Lucida Console" w:hAnsi="Lucida Console"/>
          <w:b/>
          <w:sz w:val="24"/>
          <w:szCs w:val="24"/>
        </w:rPr>
        <w:t xml:space="preserve">use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="00481F77">
        <w:rPr>
          <w:rFonts w:ascii="Lucida Console" w:hAnsi="Lucida Console"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63146D">
        <w:rPr>
          <w:rFonts w:ascii="Lucida Console" w:hAnsi="Lucida Console"/>
          <w:b/>
          <w:sz w:val="24"/>
          <w:szCs w:val="24"/>
        </w:rPr>
        <w:t>selec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Pr="00B76AC6">
        <w:rPr>
          <w:rFonts w:ascii="Lucida Console" w:hAnsi="Lucida Console"/>
          <w:b/>
          <w:sz w:val="24"/>
          <w:szCs w:val="24"/>
        </w:rPr>
        <w:t xml:space="preserve">foreign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3" w:name="ImportDsc"/>
      <w:bookmarkEnd w:id="3"/>
      <w:r w:rsidRPr="00260209">
        <w:rPr>
          <w:rFonts w:ascii="Lucida Console" w:hAnsi="Lucida Console"/>
          <w:b/>
          <w:sz w:val="24"/>
          <w:szCs w:val="24"/>
        </w:rPr>
        <w:t>end</w:t>
      </w:r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S(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bookmarkStart w:id="4" w:name="FileName"/>
      <w:bookmarkStart w:id="5" w:name="OSname"/>
      <w:bookmarkStart w:id="6" w:name="FSname"/>
      <w:bookmarkEnd w:id="4"/>
      <w:bookmarkEnd w:id="5"/>
      <w:bookmarkEnd w:id="6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r w:rsidRPr="006A0173">
          <w:rPr>
            <w:rFonts w:ascii="Times New Roman" w:hAnsi="Times New Roman" w:cs="Times New Roman"/>
          </w:rPr>
          <w:t>val</w:t>
        </w:r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7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  <w:t>S(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 xml:space="preserve">const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r w:rsidR="009F1DD3" w:rsidRPr="006A0173">
          <w:rPr>
            <w:rFonts w:ascii="Times New Roman" w:hAnsi="Times New Roman" w:cs="Times New Roman"/>
          </w:rPr>
          <w:t>val</w:t>
        </w:r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  <w:t>S(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r w:rsidR="009F1DD3" w:rsidRPr="006A0173">
          <w:rPr>
            <w:rFonts w:ascii="Times New Roman" w:hAnsi="Times New Roman" w:cs="Times New Roman"/>
          </w:rPr>
          <w:t>val</w:t>
        </w:r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AE3052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r w:rsidR="00D245ED" w:rsidRPr="006A0173">
          <w:rPr>
            <w:rFonts w:ascii="Times New Roman" w:hAnsi="Times New Roman" w:cs="Times New Roman"/>
          </w:rPr>
          <w:t>val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(val) </w:t>
      </w:r>
      <w:bookmarkStart w:id="20" w:name="StandaloneRoutineParameters"/>
      <w:bookmarkEnd w:id="20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2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  <w:t>S(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(val) </w:t>
      </w:r>
      <w:bookmarkStart w:id="24" w:name="StandaloneRoutineParameter"/>
      <w:bookmarkEnd w:id="24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  <w:t>S(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  <w:t>S(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  <w:t>S(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  <w:t>S(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  <w:t>S(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C6816">
        <w:rPr>
          <w:rFonts w:ascii="Lucida Console" w:hAnsi="Lucida Console"/>
          <w:sz w:val="24"/>
          <w:szCs w:val="24"/>
        </w:rPr>
        <w:t>|(</w:t>
      </w:r>
      <w:hyperlink w:anchor="RoutineName" w:history="1">
        <w:r w:rsidR="003C6816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AE3052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  <w:t>S(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  <w:t>S(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} ]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AE3052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A5C32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="007334A6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(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  <w:t>S(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="00791429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r w:rsidR="009F1DD3" w:rsidRPr="00B87229">
          <w:rPr>
            <w:rFonts w:ascii="Times New Roman" w:hAnsi="Times New Roman" w:cs="Times New Roman"/>
          </w:rPr>
          <w:t>val</w:t>
        </w:r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AE3052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r w:rsidR="006A3C33" w:rsidRPr="00B87229">
        <w:rPr>
          <w:rFonts w:ascii="Times New Roman" w:hAnsi="Times New Roman" w:cs="Times New Roman"/>
          <w:sz w:val="24"/>
          <w:szCs w:val="24"/>
        </w:rPr>
        <w:t>Raise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E526C4" w:rsidRPr="00F0335D">
        <w:rPr>
          <w:rFonts w:ascii="Lucida Console" w:hAnsi="Lucida Console"/>
          <w:sz w:val="24"/>
          <w:szCs w:val="24"/>
        </w:rPr>
        <w:t>[</w:t>
      </w:r>
      <w:r w:rsidR="00E526C4" w:rsidRPr="00E526C4">
        <w:rPr>
          <w:rFonts w:ascii="Lucida Console" w:hAnsi="Lucida Console"/>
          <w:b/>
          <w:sz w:val="24"/>
          <w:szCs w:val="24"/>
        </w:rPr>
        <w:t>concurrent</w:t>
      </w:r>
      <w:r w:rsidR="00E526C4">
        <w:rPr>
          <w:rFonts w:ascii="Lucida Console" w:hAnsi="Lucida Console"/>
          <w:sz w:val="24"/>
          <w:szCs w:val="24"/>
        </w:rPr>
        <w:t xml:space="preserve">]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r w:rsidR="006D5BE5" w:rsidRPr="00B87229">
          <w:rPr>
            <w:rFonts w:ascii="Times New Roman" w:hAnsi="Times New Roman" w:cs="Times New Roman"/>
          </w:rPr>
          <w:t>val</w:t>
        </w:r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  <w:t>S(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r w:rsidRPr="00A94E5D">
          <w:rPr>
            <w:rFonts w:ascii="Times New Roman" w:hAnsi="Times New Roman" w:cs="Times New Roman"/>
          </w:rPr>
          <w:t>val</w:t>
        </w:r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  <w:t>S(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) :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r w:rsidRPr="00A94E5D">
          <w:rPr>
            <w:rFonts w:ascii="Times New Roman" w:hAnsi="Times New Roman" w:cs="Times New Roman"/>
          </w:rPr>
          <w:t>val</w:t>
        </w:r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|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r w:rsidR="00785424" w:rsidRPr="00853328">
        <w:rPr>
          <w:rFonts w:ascii="Lucida Console" w:hAnsi="Lucida Console"/>
          <w:sz w:val="24"/>
          <w:szCs w:val="24"/>
        </w:rPr>
        <w:t>”[</w:t>
      </w:r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UnitAttributeNamesList" w:history="1">
        <w:r w:rsidR="00785424"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  <w:t>S(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AE3052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  <w:t>S(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  <w:t>S(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AE3052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  <w:t>S(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  <w:t>S(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6735E">
        <w:rPr>
          <w:rFonts w:ascii="Lucida Console" w:hAnsi="Lucida Console"/>
          <w:sz w:val="24"/>
          <w:szCs w:val="24"/>
        </w:rPr>
        <w:t>) /* No to duck typing as it does not fit assertions well !!! 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  <w:r w:rsidR="00D6735E">
        <w:rPr>
          <w:rFonts w:ascii="Lucida Console" w:hAnsi="Lucida Console"/>
          <w:sz w:val="24"/>
          <w:szCs w:val="24"/>
        </w:rPr>
        <w:t xml:space="preserve"> */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  <w:t>S() F()</w:t>
      </w: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  <w:t>S(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String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  <w:t>S(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>|(</w:t>
      </w:r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hyperlink w:anchor="UnitTypeName" w:history="1">
        <w:r w:rsidR="00AF375D"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C466DE" w:rsidRPr="00005538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526C4">
        <w:rPr>
          <w:rFonts w:ascii="Lucida Console" w:hAnsi="Lucida Console"/>
          <w:sz w:val="24"/>
          <w:szCs w:val="24"/>
        </w:rPr>
        <w:t xml:space="preserve"> [</w:t>
      </w:r>
      <w:hyperlink w:anchor="CallChain" w:history="1">
        <w:r w:rsidR="00E526C4" w:rsidRPr="00E526C4">
          <w:rPr>
            <w:rStyle w:val="a6"/>
            <w:rFonts w:ascii="Times New Roman" w:hAnsi="Times New Roman" w:cs="Times New Roman"/>
            <w:sz w:val="24"/>
            <w:szCs w:val="24"/>
          </w:rPr>
          <w:t>CallChain</w:t>
        </w:r>
      </w:hyperlink>
      <w:r w:rsidR="00E526C4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r w:rsidR="00D07645">
        <w:rPr>
          <w:rFonts w:ascii="Lucida Console" w:hAnsi="Lucida Console"/>
          <w:sz w:val="24"/>
          <w:szCs w:val="24"/>
        </w:rPr>
        <w:t xml:space="preserve">[ </w:t>
      </w:r>
      <w:hyperlink w:anchor="Arguments" w:history="1">
        <w:r w:rsidR="00D07645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r w:rsidRPr="00CE478A">
          <w:rPr>
            <w:rFonts w:ascii="Times New Roman" w:hAnsi="Times New Roman" w:cs="Times New Roman"/>
          </w:rPr>
          <w:t>val</w:t>
        </w:r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r w:rsidRPr="00CF2950">
        <w:rPr>
          <w:rFonts w:ascii="Lucida Console" w:hAnsi="Lucida Console"/>
          <w:b/>
          <w:sz w:val="24"/>
          <w:szCs w:val="24"/>
        </w:rPr>
        <w:t>if</w:t>
      </w:r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  <w:t>S(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 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  <w:t>S(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AE3052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  <w:t>S(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r w:rsidRPr="00474696">
          <w:rPr>
            <w:rFonts w:ascii="Times New Roman" w:hAnsi="Times New Roman" w:cs="Times New Roman"/>
          </w:rPr>
          <w:t>val</w:t>
        </w:r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  <w:t>S(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  <w:t>S(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”[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39218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  <w:t>S(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  <w:t>S(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hyperlink w:anchor="TupleField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S(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>}“</w:t>
      </w:r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  <w:t>S(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(</w:t>
      </w:r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(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 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 xml:space="preserve">”) 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(“0” ( 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..’</w:t>
      </w:r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..255’</w:t>
      </w:r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):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):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):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 xml:space="preserve">VAL005_AnonymousRoutine (ARV):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 xml:space="preserve">VAL007_Assignment (AV):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):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):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):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):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):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):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):</w:t>
      </w:r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 xml:space="preserve">VAL015_Return (RETV):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 xml:space="preserve">_Raise (RV):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 xml:space="preserve">const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AE3052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redicatesList :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(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 :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 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:</w:t>
      </w:r>
      <w:hyperlink w:anchor="Assign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Detach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) :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|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(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Unit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</w:hyperlink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 [</w:t>
      </w:r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r w:rsidRPr="00853328">
        <w:rPr>
          <w:rFonts w:ascii="Lucida Console" w:hAnsi="Lucida Console"/>
          <w:sz w:val="24"/>
          <w:szCs w:val="24"/>
        </w:rPr>
        <w:t>: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ConstantExpression: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AE3052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E3052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AE3052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String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>|(</w:t>
      </w:r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if</w:t>
      </w:r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AE3052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>} 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AE3052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>} 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MemberDescription: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r w:rsidRPr="000D4579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Identifier</w:t>
        </w:r>
      </w:hyperlink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AE3052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AE3052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[ 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AE3052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 xml:space="preserve">Detach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) :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|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(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 </w:t>
      </w:r>
      <w:hyperlink w:anchor="Unit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</w:hyperlink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 [</w:t>
      </w:r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AE3052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AE3052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r w:rsidR="00861C8E"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String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861C8E">
        <w:rPr>
          <w:rFonts w:ascii="Lucida Console" w:hAnsi="Lucida Console"/>
          <w:sz w:val="24"/>
          <w:szCs w:val="24"/>
        </w:rPr>
        <w:t>|(</w:t>
      </w:r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if</w:t>
      </w:r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AE3052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} 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AE3052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} 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r w:rsidRPr="000D4579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Identifier</w:t>
        </w:r>
      </w:hyperlink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AE3052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3052" w:rsidRDefault="00AE3052" w:rsidP="00BF2014">
      <w:pPr>
        <w:spacing w:after="0" w:line="240" w:lineRule="auto"/>
      </w:pPr>
      <w:r>
        <w:separator/>
      </w:r>
    </w:p>
  </w:endnote>
  <w:endnote w:type="continuationSeparator" w:id="0">
    <w:p w:rsidR="00AE3052" w:rsidRDefault="00AE3052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3052" w:rsidRDefault="00AE3052" w:rsidP="00BF2014">
      <w:pPr>
        <w:spacing w:after="0" w:line="240" w:lineRule="auto"/>
      </w:pPr>
      <w:r>
        <w:separator/>
      </w:r>
    </w:p>
  </w:footnote>
  <w:footnote w:type="continuationSeparator" w:id="0">
    <w:p w:rsidR="00AE3052" w:rsidRDefault="00AE3052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3052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CD267A-6BDC-461A-BA14-E1E05C3B0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84</TotalTime>
  <Pages>46</Pages>
  <Words>10166</Words>
  <Characters>57947</Characters>
  <Application>Microsoft Office Word</Application>
  <DocSecurity>0</DocSecurity>
  <Lines>482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3</cp:revision>
  <cp:lastPrinted>2018-06-26T16:34:00Z</cp:lastPrinted>
  <dcterms:created xsi:type="dcterms:W3CDTF">2022-01-05T12:38:00Z</dcterms:created>
  <dcterms:modified xsi:type="dcterms:W3CDTF">2022-05-04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